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8CFE8F" w14:textId="77777777" w:rsidR="00000000" w:rsidRPr="00E458FD" w:rsidRDefault="005A66DA" w:rsidP="00E458FD">
      <w:pPr>
        <w:pStyle w:val="PlainText"/>
        <w:rPr>
          <w:rFonts w:ascii="Courier New" w:hAnsi="Courier New" w:cs="Courier New"/>
        </w:rPr>
      </w:pPr>
      <w:r w:rsidRPr="00E458FD">
        <w:rPr>
          <w:rFonts w:ascii="Courier New" w:hAnsi="Courier New" w:cs="Courier New"/>
        </w:rPr>
        <w:t># python-challenge</w:t>
      </w:r>
    </w:p>
    <w:p w14:paraId="380E907D" w14:textId="4AA2F9A5" w:rsidR="00E458FD" w:rsidRDefault="005A66DA" w:rsidP="00E458FD">
      <w:pPr>
        <w:pStyle w:val="PlainText"/>
        <w:rPr>
          <w:rFonts w:ascii="Courier New" w:hAnsi="Courier New" w:cs="Courier New"/>
        </w:rPr>
      </w:pPr>
      <w:r w:rsidRPr="00E458FD">
        <w:rPr>
          <w:rFonts w:ascii="Courier New" w:hAnsi="Courier New" w:cs="Courier New"/>
        </w:rPr>
        <w:t>Python projects</w:t>
      </w:r>
    </w:p>
    <w:p w14:paraId="69500688" w14:textId="251EB130" w:rsidR="00EB0BB5" w:rsidRDefault="00EB0BB5" w:rsidP="00E458FD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12</w:t>
      </w:r>
      <w:bookmarkStart w:id="0" w:name="_GoBack"/>
      <w:bookmarkEnd w:id="0"/>
    </w:p>
    <w:sectPr w:rsidR="00EB0BB5" w:rsidSect="00E458FD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2MbU0NjaytDA1MjZQ0lEKTi0uzszPAykwrAUAS+OOSiwAAAA="/>
  </w:docVars>
  <w:rsids>
    <w:rsidRoot w:val="00E458FD"/>
    <w:rsid w:val="005A66DA"/>
    <w:rsid w:val="00E458FD"/>
    <w:rsid w:val="00EB0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CE68A"/>
  <w15:chartTrackingRefBased/>
  <w15:docId w15:val="{5DD85831-0172-4D53-BEE2-8BF100B50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E458FD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458FD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4</Characters>
  <Application>Microsoft Office Word</Application>
  <DocSecurity>0</DocSecurity>
  <Lines>1</Lines>
  <Paragraphs>1</Paragraphs>
  <ScaleCrop>false</ScaleCrop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rouz Karimov</dc:creator>
  <cp:keywords/>
  <dc:description/>
  <cp:lastModifiedBy>Firouz Karimov</cp:lastModifiedBy>
  <cp:revision>2</cp:revision>
  <dcterms:created xsi:type="dcterms:W3CDTF">2019-12-20T20:06:00Z</dcterms:created>
  <dcterms:modified xsi:type="dcterms:W3CDTF">2019-12-20T20:06:00Z</dcterms:modified>
</cp:coreProperties>
</file>